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B7263A" w:rsidTr="0054494E">
        <w:trPr>
          <w:cantSplit/>
          <w:trHeight w:val="841"/>
        </w:trPr>
        <w:tc>
          <w:tcPr>
            <w:tcW w:w="3006" w:type="dxa"/>
            <w:tcBorders>
              <w:top w:val="nil"/>
              <w:left w:val="nil"/>
              <w:right w:val="nil"/>
            </w:tcBorders>
          </w:tcPr>
          <w:p w:rsidR="00B7263A" w:rsidRDefault="00B7263A" w:rsidP="00B7263A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3464301"/>
            <w:bookmarkStart w:id="1" w:name="_Hlk72845407"/>
            <w:bookmarkStart w:id="2" w:name="_Hlk73463609"/>
            <w:bookmarkStart w:id="3" w:name="_Hlk734640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B642FDB" wp14:editId="7D8CDD44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</w:tcBorders>
            <w:vAlign w:val="center"/>
          </w:tcPr>
          <w:p w:rsidR="00B7263A" w:rsidRPr="00560219" w:rsidRDefault="00B7263A" w:rsidP="00B7263A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20116B85" wp14:editId="5756A3DC">
                  <wp:extent cx="645953" cy="484427"/>
                  <wp:effectExtent l="0" t="0" r="190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:rsidR="00B7263A" w:rsidRDefault="00B7263A" w:rsidP="00B7263A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4" o:spid="_x0000_s1027" type="#_x0000_t202" style="position:absolute;margin-left:66.6pt;margin-top:-16.2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" fillcolor="white [3201]" stroked="f" strokeweight=".5pt">
                  <v:textbox>
                    <w:txbxContent>
                      <w:p w:rsidR="00B7263A" w:rsidRPr="007E02F2" w:rsidRDefault="00B7263A" w:rsidP="00B7263A">
                        <w:pPr>
                          <w:ind w:left="-142" w:right="-134"/>
                          <w:jc w:val="center"/>
                          <w:rPr>
                            <w:sz w:val="14"/>
                            <w:szCs w:val="14"/>
                          </w:rPr>
                        </w:pPr>
                        <w:r w:rsidRPr="007E02F2">
                          <w:rPr>
                            <w:rFonts w:ascii="Arial" w:hAnsi="Arial" w:cs="Arial"/>
                            <w:sz w:val="14"/>
                            <w:szCs w:val="14"/>
                          </w:rPr>
                          <w:t>Nº USP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>
                <v:shape id="Caixa de Texto 3" o:spid="_x0000_s1026" type="#_x0000_t202" style="position:absolute;margin-left:37.35pt;margin-top:-7.8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" fillcolor="white [3201]" strokeweight=".5pt">
                  <v:textbox>
                    <w:txbxContent>
                      <w:p w:rsidR="00B7263A" w:rsidRDefault="00B7263A" w:rsidP="00B7263A"/>
                    </w:txbxContent>
                  </v:textbox>
                </v:shape>
              </w:pic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:rsidR="00B7263A" w:rsidRDefault="00B7263A" w:rsidP="00B7263A">
            <w:pPr>
              <w:tabs>
                <w:tab w:val="left" w:leader="underscore" w:pos="2381"/>
              </w:tabs>
              <w:spacing w:before="4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  <w:bookmarkEnd w:id="1"/>
    </w:tbl>
    <w:p w:rsidR="00B7263A" w:rsidRPr="008414FA" w:rsidRDefault="00B7263A" w:rsidP="0054494E">
      <w:pPr>
        <w:ind w:right="-374"/>
        <w:rPr>
          <w:sz w:val="18"/>
          <w:szCs w:val="18"/>
        </w:rPr>
      </w:pPr>
    </w:p>
    <w:bookmarkEnd w:id="2"/>
    <w:p w:rsidR="00B7263A" w:rsidRPr="00596624" w:rsidRDefault="00B7263A" w:rsidP="00B7263A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bookmarkEnd w:id="3"/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"/>
        <w:gridCol w:w="71"/>
        <w:gridCol w:w="2056"/>
        <w:gridCol w:w="638"/>
        <w:gridCol w:w="70"/>
        <w:gridCol w:w="497"/>
        <w:gridCol w:w="709"/>
        <w:gridCol w:w="70"/>
        <w:gridCol w:w="145"/>
        <w:gridCol w:w="777"/>
        <w:gridCol w:w="1488"/>
        <w:gridCol w:w="72"/>
        <w:gridCol w:w="852"/>
        <w:gridCol w:w="210"/>
        <w:gridCol w:w="567"/>
        <w:gridCol w:w="74"/>
        <w:gridCol w:w="423"/>
        <w:gridCol w:w="1714"/>
        <w:gridCol w:w="70"/>
      </w:tblGrid>
      <w:tr w:rsidR="006229A3" w:rsidRPr="00FC53B3" w:rsidTr="00B7263A">
        <w:trPr>
          <w:gridBefore w:val="2"/>
          <w:gridAfter w:val="1"/>
          <w:wBefore w:w="141" w:type="dxa"/>
          <w:wAfter w:w="70" w:type="dxa"/>
          <w:cantSplit/>
          <w:trHeight w:val="50"/>
        </w:trPr>
        <w:tc>
          <w:tcPr>
            <w:tcW w:w="864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B7263A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:rsidTr="00B7263A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7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7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0551A5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0551A5" w:rsidRPr="006E6374">
              <w:rPr>
                <w:rFonts w:ascii="Arial" w:hAnsi="Arial" w:cs="Arial"/>
                <w:b/>
                <w:color w:val="0000FF"/>
                <w:sz w:val="18"/>
                <w:szCs w:val="18"/>
              </w:rPr>
              <w:t>Economia Aplicada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7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7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6E637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B7263A">
              <w:rPr>
                <w:rFonts w:ascii="Arial" w:hAnsi="Arial" w:cs="Arial"/>
                <w:sz w:val="18"/>
                <w:szCs w:val="18"/>
              </w:rPr>
            </w:r>
            <w:r w:rsidR="00B7263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B7263A">
              <w:rPr>
                <w:rFonts w:ascii="Arial" w:hAnsi="Arial" w:cs="Arial"/>
                <w:sz w:val="18"/>
                <w:szCs w:val="18"/>
              </w:rPr>
            </w:r>
            <w:r w:rsidR="00B7263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2561A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B7263A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864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:rsidTr="00B7263A">
        <w:trPr>
          <w:gridAfter w:val="1"/>
          <w:wAfter w:w="70" w:type="dxa"/>
          <w:cantSplit/>
          <w:trHeight w:val="375"/>
        </w:trPr>
        <w:tc>
          <w:tcPr>
            <w:tcW w:w="5103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2561A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B7263A">
              <w:rPr>
                <w:rFonts w:ascii="Arial" w:hAnsi="Arial" w:cs="Arial"/>
                <w:color w:val="0000FF"/>
                <w:sz w:val="18"/>
              </w:rPr>
            </w:r>
            <w:r w:rsidR="00B7263A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F2561A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7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B7263A">
        <w:trPr>
          <w:gridAfter w:val="1"/>
          <w:wAfter w:w="70" w:type="dxa"/>
          <w:cantSplit/>
          <w:trHeight w:val="375"/>
        </w:trPr>
        <w:tc>
          <w:tcPr>
            <w:tcW w:w="5103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7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F2561A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B7263A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1036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 w:rsidRPr="00AF034C">
              <w:rPr>
                <w:rFonts w:asciiTheme="minorHAnsi" w:hAnsiTheme="minorHAnsi" w:cs="Arial"/>
                <w:color w:val="0000FF"/>
                <w:spacing w:val="-2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6593" w:type="dxa"/>
            <w:gridSpan w:val="11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bookmarkStart w:id="4" w:name="_Hlk73465378"/>
            <w:r>
              <w:rPr>
                <w:rFonts w:ascii="Arial" w:hAnsi="Arial" w:cs="Arial"/>
                <w:sz w:val="16"/>
                <w:szCs w:val="16"/>
              </w:rPr>
              <w:t xml:space="preserve">Portador de deficiência física?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3332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bookmarkStart w:id="5" w:name="_Hlk73464041"/>
            <w:bookmarkStart w:id="6" w:name="_Hlk73463663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7171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5"/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2835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87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4"/>
      <w:bookmarkEnd w:id="6"/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4111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7655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10503" w:type="dxa"/>
            <w:gridSpan w:val="18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  </w:t>
            </w:r>
          </w:p>
        </w:tc>
      </w:tr>
      <w:tr w:rsidR="00B7263A" w:rsidTr="0054494E">
        <w:trPr>
          <w:gridBefore w:val="1"/>
          <w:wBefore w:w="70" w:type="dxa"/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263A" w:rsidRDefault="00B7263A" w:rsidP="0054494E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1036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8B14A1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786099" w:rsidTr="008B14A1">
        <w:trPr>
          <w:gridAfter w:val="1"/>
          <w:wAfter w:w="70" w:type="dxa"/>
          <w:cantSplit/>
        </w:trPr>
        <w:tc>
          <w:tcPr>
            <w:tcW w:w="10503" w:type="dxa"/>
            <w:gridSpan w:val="18"/>
            <w:tcBorders>
              <w:top w:val="nil"/>
              <w:bottom w:val="nil"/>
            </w:tcBorders>
            <w:shd w:val="clear" w:color="auto" w:fill="auto"/>
          </w:tcPr>
          <w:p w:rsidR="00786099" w:rsidRPr="00A53D36" w:rsidRDefault="00786099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A53D36">
              <w:rPr>
                <w:color w:val="1C1C1C"/>
                <w:spacing w:val="0"/>
              </w:rPr>
              <w:t>Cursos de nível superior realizados</w:t>
            </w:r>
          </w:p>
        </w:tc>
      </w:tr>
      <w:tr w:rsidR="00786099" w:rsidRPr="00786099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3970" w:type="dxa"/>
            <w:gridSpan w:val="5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86099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7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786099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7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7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7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7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8B14A1">
        <w:trPr>
          <w:gridBefore w:val="2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7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F2561A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7797"/>
        <w:gridCol w:w="851"/>
        <w:gridCol w:w="1712"/>
      </w:tblGrid>
      <w:tr w:rsidR="00D45C54" w:rsidRPr="00786099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D45C54" w:rsidRPr="00786099" w:rsidRDefault="00D45C54" w:rsidP="004A023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71" w:right="-68"/>
              <w:rPr>
                <w:sz w:val="16"/>
                <w:szCs w:val="16"/>
              </w:rPr>
            </w:pPr>
            <w:r w:rsidRPr="00D45C54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Trabalhos de Pesquisa/Monografia de sua autoria que julga mais importantes</w:t>
            </w: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Títul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evista/Periódic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n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Títul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evista/Periódic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n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RPr="00270B4A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4A0232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Pr="00D45C54" w:rsidRDefault="00D45C54" w:rsidP="004A0232">
            <w:pPr>
              <w:ind w:left="71" w:right="-68"/>
              <w:rPr>
                <w:sz w:val="16"/>
                <w:szCs w:val="16"/>
              </w:rPr>
            </w:pPr>
            <w:r w:rsidRPr="00D45C54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Trabalhos e/ou estágios desenvolvidos</w:t>
            </w:r>
          </w:p>
        </w:tc>
      </w:tr>
      <w:tr w:rsidR="00D45C54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D45C54" w:rsidRDefault="00D45C54" w:rsidP="00D45C54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Atividade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A53D36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D45C54" w:rsidRDefault="00A53D36" w:rsidP="004A0232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cal</w:t>
            </w:r>
            <w:r w:rsidR="00D45C54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5C54" w:rsidRDefault="00A53D36" w:rsidP="004A0232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eríodo</w:t>
            </w:r>
            <w:r w:rsidR="00D45C54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="00D45C54"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1050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tabs>
                <w:tab w:val="left" w:leader="underscore" w:pos="9923"/>
              </w:tabs>
              <w:ind w:left="358" w:hanging="28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Atividade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7938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355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ocal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358" w:right="-68" w:hanging="284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eríodo: 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RPr="00270B4A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A53D36" w:rsidRPr="00270B4A" w:rsidRDefault="00A53D36" w:rsidP="004A0232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EB4EC0" w:rsidTr="004A0232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EB4EC0" w:rsidRDefault="00EB4EC0" w:rsidP="004A0232">
            <w:pPr>
              <w:ind w:left="71" w:right="-68"/>
              <w:rPr>
                <w:sz w:val="16"/>
                <w:szCs w:val="16"/>
              </w:rPr>
            </w:pPr>
            <w:r w:rsidRPr="00A53D36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Principais disciplinas cursadas nas áreas de seu interesse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4EC0" w:rsidRDefault="00EB4EC0" w:rsidP="004A0232">
            <w:pPr>
              <w:ind w:left="71" w:right="-68"/>
              <w:rPr>
                <w:sz w:val="16"/>
                <w:szCs w:val="16"/>
              </w:rPr>
            </w:pPr>
            <w:r w:rsidRPr="00EB4EC0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Nota/Conceito</w:t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A53D36" w:rsidTr="00A53D36">
        <w:trPr>
          <w:cantSplit/>
          <w:trHeight w:val="284"/>
        </w:trPr>
        <w:tc>
          <w:tcPr>
            <w:tcW w:w="8789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A53D36" w:rsidRDefault="00A53D36" w:rsidP="004A0232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3D36" w:rsidRDefault="00A53D36" w:rsidP="00A53D36">
            <w:pPr>
              <w:ind w:left="71" w:right="-68"/>
              <w:rPr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RPr="00270B4A" w:rsidTr="004A0232">
        <w:trPr>
          <w:gridBefore w:val="1"/>
          <w:wBefore w:w="141" w:type="dxa"/>
          <w:cantSplit/>
        </w:trPr>
        <w:tc>
          <w:tcPr>
            <w:tcW w:w="10360" w:type="dxa"/>
            <w:gridSpan w:val="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D45C54" w:rsidRPr="00270B4A" w:rsidRDefault="00D45C54" w:rsidP="004A0232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</w:tbl>
    <w:p w:rsidR="00D45C54" w:rsidRDefault="00D45C54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Default="00A53D36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D45C54" w:rsidRPr="00DA3F13" w:rsidRDefault="00D45C54" w:rsidP="00D45C54">
      <w:pPr>
        <w:tabs>
          <w:tab w:val="left" w:pos="5175"/>
        </w:tabs>
        <w:rPr>
          <w:sz w:val="8"/>
          <w:szCs w:val="8"/>
        </w:rPr>
      </w:pPr>
      <w:r w:rsidRPr="00DA3F13">
        <w:rPr>
          <w:sz w:val="8"/>
          <w:szCs w:val="8"/>
        </w:rPr>
        <w:tab/>
      </w:r>
    </w:p>
    <w:tbl>
      <w:tblPr>
        <w:tblW w:w="10349" w:type="dxa"/>
        <w:tblInd w:w="-3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4"/>
        <w:gridCol w:w="2410"/>
        <w:gridCol w:w="284"/>
        <w:gridCol w:w="2551"/>
        <w:gridCol w:w="2410"/>
      </w:tblGrid>
      <w:tr w:rsidR="00D45C54" w:rsidTr="00CB3E60">
        <w:trPr>
          <w:cantSplit/>
        </w:trPr>
        <w:tc>
          <w:tcPr>
            <w:tcW w:w="2694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spacing w:before="20" w:after="20" w:line="220" w:lineRule="exact"/>
              <w:jc w:val="both"/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</w:pPr>
            <w:r w:rsidRPr="00A53D36">
              <w:rPr>
                <w:rFonts w:ascii="Arial" w:hAnsi="Arial" w:cs="Arial"/>
                <w:b/>
                <w:bCs/>
                <w:spacing w:val="4"/>
                <w:position w:val="2"/>
                <w:sz w:val="16"/>
                <w:szCs w:val="16"/>
              </w:rPr>
              <w:t>Conhecimento de software</w:t>
            </w:r>
          </w:p>
        </w:tc>
        <w:tc>
          <w:tcPr>
            <w:tcW w:w="2410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pStyle w:val="Ttulo3"/>
              <w:keepNext w:val="0"/>
              <w:spacing w:before="20" w:after="20"/>
              <w:ind w:left="0" w:right="0"/>
              <w:jc w:val="both"/>
              <w:rPr>
                <w:spacing w:val="-4"/>
              </w:rPr>
            </w:pPr>
            <w:r w:rsidRPr="00A53D36">
              <w:rPr>
                <w:spacing w:val="-4"/>
              </w:rPr>
              <w:t>O= Ótimo, B= Bom, R= Regular</w:t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right w:val="nil"/>
            </w:tcBorders>
            <w:shd w:val="clear" w:color="000000" w:fill="auto"/>
          </w:tcPr>
          <w:p w:rsidR="00D45C54" w:rsidRDefault="00D45C54" w:rsidP="004A0232">
            <w:pPr>
              <w:pStyle w:val="Ttulo5"/>
              <w:keepNext w:val="0"/>
              <w:tabs>
                <w:tab w:val="clear" w:pos="9923"/>
              </w:tabs>
            </w:pPr>
          </w:p>
        </w:tc>
        <w:tc>
          <w:tcPr>
            <w:tcW w:w="2551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pStyle w:val="Ttulo5"/>
              <w:keepNext w:val="0"/>
              <w:tabs>
                <w:tab w:val="clear" w:pos="9923"/>
              </w:tabs>
              <w:jc w:val="left"/>
              <w:rPr>
                <w:color w:val="auto"/>
              </w:rPr>
            </w:pPr>
            <w:r w:rsidRPr="00A53D36">
              <w:rPr>
                <w:color w:val="auto"/>
              </w:rPr>
              <w:t>Conhecimento de línguas</w:t>
            </w:r>
          </w:p>
        </w:tc>
        <w:tc>
          <w:tcPr>
            <w:tcW w:w="2410" w:type="dxa"/>
            <w:tcBorders>
              <w:top w:val="single" w:sz="6" w:space="0" w:color="808080"/>
              <w:left w:val="nil"/>
              <w:bottom w:val="nil"/>
              <w:right w:val="nil"/>
            </w:tcBorders>
            <w:shd w:val="clear" w:color="000000" w:fill="auto"/>
          </w:tcPr>
          <w:p w:rsidR="00D45C54" w:rsidRPr="00A53D36" w:rsidRDefault="00D45C54" w:rsidP="004A0232">
            <w:pPr>
              <w:pStyle w:val="Ttulo3"/>
              <w:keepNext w:val="0"/>
              <w:spacing w:before="20" w:after="20"/>
              <w:ind w:left="0" w:right="0"/>
              <w:jc w:val="left"/>
              <w:rPr>
                <w:spacing w:val="-4"/>
              </w:rPr>
            </w:pPr>
            <w:r w:rsidRPr="00A53D36">
              <w:rPr>
                <w:spacing w:val="-4"/>
              </w:rPr>
              <w:t>O= Ótimo, B= Bom, R= Regular</w:t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bookmarkStart w:id="7" w:name="_GoBack"/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bookmarkEnd w:id="7"/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  <w:tr w:rsidR="00D45C54" w:rsidTr="00CB3E60">
        <w:trPr>
          <w:cantSplit/>
        </w:trPr>
        <w:tc>
          <w:tcPr>
            <w:tcW w:w="2694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84" w:type="dxa"/>
            <w:vMerge/>
            <w:tcBorders>
              <w:left w:val="nil"/>
              <w:bottom w:val="nil"/>
              <w:right w:val="nil"/>
            </w:tcBorders>
          </w:tcPr>
          <w:p w:rsidR="00D45C54" w:rsidRDefault="00D45C54" w:rsidP="004A0232">
            <w:pPr>
              <w:spacing w:line="300" w:lineRule="exact"/>
              <w:jc w:val="center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808080"/>
              <w:right w:val="nil"/>
            </w:tcBorders>
          </w:tcPr>
          <w:p w:rsidR="00D45C54" w:rsidRPr="00CE5556" w:rsidRDefault="00D45C54" w:rsidP="004A0232">
            <w:pPr>
              <w:spacing w:line="260" w:lineRule="ex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TEXT </w:instrTex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noProof/>
                <w:color w:val="0000FF"/>
                <w:sz w:val="16"/>
                <w:szCs w:val="16"/>
              </w:rPr>
              <w:t> </w:t>
            </w:r>
            <w:r w:rsidRPr="00CE5556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</w:p>
        </w:tc>
      </w:tr>
    </w:tbl>
    <w:p w:rsidR="00D45C54" w:rsidRDefault="00D45C54" w:rsidP="004D287B">
      <w:pPr>
        <w:ind w:left="-425"/>
        <w:jc w:val="both"/>
        <w:rPr>
          <w:rFonts w:ascii="Arial" w:hAnsi="Arial" w:cs="Arial"/>
          <w:spacing w:val="2"/>
          <w:sz w:val="16"/>
          <w:szCs w:val="16"/>
        </w:rPr>
      </w:pPr>
    </w:p>
    <w:p w:rsidR="00A53D36" w:rsidRPr="00C56086" w:rsidRDefault="00A53D36" w:rsidP="00A53D36">
      <w:pPr>
        <w:framePr w:w="10051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A53D36" w:rsidRPr="00CE5556" w:rsidRDefault="00A53D36" w:rsidP="00A53D36">
      <w:pPr>
        <w:framePr w:w="10051" w:h="1833" w:hSpace="170" w:wrap="around" w:vAnchor="text" w:hAnchor="page" w:x="1217" w:y="511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:rsidR="00D96890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D96890" w:rsidTr="008601E9">
        <w:trPr>
          <w:trHeight w:val="981"/>
        </w:trPr>
        <w:tc>
          <w:tcPr>
            <w:tcW w:w="10349" w:type="dxa"/>
          </w:tcPr>
          <w:p w:rsidR="00D96890" w:rsidRPr="00203D41" w:rsidRDefault="00D96890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</w:t>
            </w:r>
            <w:r w:rsidR="00203D41"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Graduação (www.esalq.usp.br/pg</w:t>
            </w:r>
            <w:proofErr w:type="gramStart"/>
            <w:r w:rsidR="00203D41"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)</w:t>
            </w: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  <w:r w:rsid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proofErr w:type="gramEnd"/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03D41" w:rsidTr="005562AC">
              <w:tc>
                <w:tcPr>
                  <w:tcW w:w="4146" w:type="dxa"/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</w:p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03D41" w:rsidTr="005562AC">
              <w:trPr>
                <w:trHeight w:hRule="exact" w:val="227"/>
              </w:trPr>
              <w:tc>
                <w:tcPr>
                  <w:tcW w:w="4146" w:type="dxa"/>
                </w:tcPr>
                <w:p w:rsidR="00203D41" w:rsidRPr="00023C27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023C27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023C27" w:rsidRDefault="00203D41" w:rsidP="004A0232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2B59DB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:rsidR="002B59DB" w:rsidRDefault="002B59DB" w:rsidP="007C467E">
            <w:pPr>
              <w:pStyle w:val="Ttulo7"/>
              <w:rPr>
                <w:i/>
                <w:iCs/>
                <w:sz w:val="22"/>
                <w:szCs w:val="22"/>
              </w:rPr>
            </w:pPr>
            <w:r>
              <w:t xml:space="preserve">Parecer </w:t>
            </w:r>
            <w:r w:rsidR="008B3A2A">
              <w:t xml:space="preserve">e Homologação </w:t>
            </w:r>
            <w:r>
              <w:t xml:space="preserve">da </w:t>
            </w:r>
            <w:r w:rsidR="008B3A2A">
              <w:t xml:space="preserve">Comissão </w:t>
            </w:r>
            <w:r>
              <w:t>Coordena</w:t>
            </w:r>
            <w:r w:rsidR="008B3A2A">
              <w:t>dora</w:t>
            </w:r>
            <w:r>
              <w:t xml:space="preserve"> do Programa</w:t>
            </w:r>
          </w:p>
        </w:tc>
      </w:tr>
      <w:tr w:rsidR="002B59DB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:rsidR="002B59DB" w:rsidRDefault="002B59DB" w:rsidP="007C467E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Resultado final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  <w:t>: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 xml:space="preserve"> Deferido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 xml:space="preserve"> Indeferido</w:t>
            </w:r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                                                  </w:t>
            </w:r>
            <w:r w:rsidR="008B3A2A" w:rsidRPr="006E43EA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Proficiência </w:t>
            </w:r>
            <w:smartTag w:uri="urn:schemas-microsoft-com:office:smarttags" w:element="PersonName">
              <w:smartTagPr>
                <w:attr w:name="ProductID" w:val="em L￭ngua Estrangeira"/>
              </w:smartTagPr>
              <w:r w:rsidR="008B3A2A" w:rsidRPr="006E43EA">
                <w:rPr>
                  <w:rFonts w:ascii="Arial" w:hAnsi="Arial" w:cs="Arial"/>
                  <w:b/>
                  <w:bCs/>
                  <w:color w:val="808080"/>
                  <w:sz w:val="16"/>
                  <w:szCs w:val="16"/>
                </w:rPr>
                <w:t>em Língua Estrangeira</w:t>
              </w:r>
            </w:smartTag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:  </w:t>
            </w:r>
            <w:r w:rsidR="008B3A2A"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="008B3A2A">
              <w:rPr>
                <w:rFonts w:ascii="Arial" w:hAnsi="Arial" w:cs="Arial"/>
                <w:color w:val="808080"/>
                <w:sz w:val="16"/>
                <w:szCs w:val="16"/>
              </w:rPr>
              <w:t xml:space="preserve"> Aprovado</w:t>
            </w:r>
          </w:p>
          <w:p w:rsidR="002B59DB" w:rsidRDefault="002B59DB" w:rsidP="008B3A2A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</w:rPr>
              <w:t>Comentários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  <w:t>:</w:t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2B59DB" w:rsidP="008B3A2A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924707" w:rsidP="008B3A2A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</w:rPr>
              <w:t>Orientador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proofErr w:type="gramStart"/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F75722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>:</w:t>
            </w:r>
            <w:proofErr w:type="gramEnd"/>
            <w:r w:rsidR="00F75722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4A7E83"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8B3A2A" w:rsidRDefault="002B59DB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</w:p>
          <w:p w:rsidR="002B59DB" w:rsidRDefault="008B3A2A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color w:val="808080"/>
                <w:sz w:val="16"/>
                <w:szCs w:val="16"/>
              </w:rPr>
              <w:tab/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___________________________________________     </w:t>
            </w:r>
            <w:r w:rsidR="00376999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   ___________________________   </w:t>
            </w:r>
            <w:r w:rsidR="00BF3DB7">
              <w:rPr>
                <w:rFonts w:ascii="Arial" w:hAnsi="Arial" w:cs="Arial"/>
                <w:color w:val="808080"/>
                <w:sz w:val="16"/>
                <w:szCs w:val="16"/>
              </w:rPr>
              <w:t xml:space="preserve"> </w:t>
            </w:r>
            <w:r w:rsidR="002B59DB">
              <w:rPr>
                <w:rFonts w:ascii="Arial" w:hAnsi="Arial" w:cs="Arial"/>
                <w:color w:val="808080"/>
                <w:sz w:val="16"/>
                <w:szCs w:val="16"/>
              </w:rPr>
              <w:t xml:space="preserve">    _____ /_____ /_____</w:t>
            </w:r>
          </w:p>
          <w:p w:rsidR="002B59DB" w:rsidRPr="00D96890" w:rsidRDefault="002B59DB" w:rsidP="00D96890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</w:t>
            </w:r>
            <w:r w:rsidRPr="00D96890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D96890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 xml:space="preserve">Assinatura e carimbo do Coordenador do Programa                               </w:t>
            </w:r>
            <w:r w:rsid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 xml:space="preserve">         </w:t>
            </w:r>
            <w:r w:rsidRPr="00D96890">
              <w:rPr>
                <w:rFonts w:ascii="Arial" w:hAnsi="Arial" w:cs="Arial"/>
                <w:color w:val="808080"/>
                <w:position w:val="2"/>
                <w:sz w:val="15"/>
                <w:szCs w:val="15"/>
              </w:rPr>
              <w:t>Local                                                Data</w:t>
            </w:r>
          </w:p>
          <w:p w:rsidR="002B59DB" w:rsidRDefault="002B59DB" w:rsidP="007C467E">
            <w:pPr>
              <w:spacing w:line="120" w:lineRule="auto"/>
              <w:rPr>
                <w:sz w:val="18"/>
                <w:szCs w:val="18"/>
              </w:rPr>
            </w:pPr>
          </w:p>
        </w:tc>
      </w:tr>
    </w:tbl>
    <w:p w:rsidR="002B59DB" w:rsidRPr="000013B2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23FIGBxFRMNyiR7UehCnblp1tP0hC1V0VpDRy26kVrQbkO+q52rvfKKuNWSiG0FJuYVYDHjYozIzJ87+6eOmQ==" w:salt="5P5me8WMT4X7QeRERp+YEg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551A5"/>
    <w:rsid w:val="00071E9D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E100A"/>
    <w:rsid w:val="00417476"/>
    <w:rsid w:val="00451D1D"/>
    <w:rsid w:val="004A0232"/>
    <w:rsid w:val="004A7E83"/>
    <w:rsid w:val="004B3F2D"/>
    <w:rsid w:val="004D287B"/>
    <w:rsid w:val="005562AC"/>
    <w:rsid w:val="0056178D"/>
    <w:rsid w:val="005673EB"/>
    <w:rsid w:val="0058360E"/>
    <w:rsid w:val="00596624"/>
    <w:rsid w:val="005A5795"/>
    <w:rsid w:val="006054C6"/>
    <w:rsid w:val="006229A3"/>
    <w:rsid w:val="0063373A"/>
    <w:rsid w:val="006E43EA"/>
    <w:rsid w:val="006E49A3"/>
    <w:rsid w:val="006E6374"/>
    <w:rsid w:val="0070014C"/>
    <w:rsid w:val="00721959"/>
    <w:rsid w:val="00732A9C"/>
    <w:rsid w:val="00733352"/>
    <w:rsid w:val="0074548E"/>
    <w:rsid w:val="00781EDD"/>
    <w:rsid w:val="00786099"/>
    <w:rsid w:val="007B695A"/>
    <w:rsid w:val="007C467E"/>
    <w:rsid w:val="00823A47"/>
    <w:rsid w:val="008601E9"/>
    <w:rsid w:val="00864756"/>
    <w:rsid w:val="008A0B75"/>
    <w:rsid w:val="008A7CD9"/>
    <w:rsid w:val="008B14A1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53D36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34100"/>
    <w:rsid w:val="00B7263A"/>
    <w:rsid w:val="00B75314"/>
    <w:rsid w:val="00B77242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B3E60"/>
    <w:rsid w:val="00CC68B6"/>
    <w:rsid w:val="00CE5556"/>
    <w:rsid w:val="00CF7191"/>
    <w:rsid w:val="00D055F2"/>
    <w:rsid w:val="00D245A6"/>
    <w:rsid w:val="00D45C54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208DF"/>
    <w:rsid w:val="00E86092"/>
    <w:rsid w:val="00E97DEA"/>
    <w:rsid w:val="00EB03DB"/>
    <w:rsid w:val="00EB06C7"/>
    <w:rsid w:val="00EB4EC0"/>
    <w:rsid w:val="00ED6F7D"/>
    <w:rsid w:val="00F2561A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8"/>
    <o:shapelayout v:ext="edit">
      <o:idmap v:ext="edit" data="1"/>
    </o:shapelayout>
  </w:shapeDefaults>
  <w:decimalSymbol w:val=","/>
  <w:listSeparator w:val=";"/>
  <w15:docId w15:val="{CDC5BEBB-C009-4A26-ADB1-27B4FF732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5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Lia Moretti</dc:creator>
  <cp:keywords/>
  <dc:description/>
  <cp:lastModifiedBy>Lia</cp:lastModifiedBy>
  <cp:revision>2</cp:revision>
  <cp:lastPrinted>2016-06-27T12:46:00Z</cp:lastPrinted>
  <dcterms:created xsi:type="dcterms:W3CDTF">2023-08-22T12:35:00Z</dcterms:created>
  <dcterms:modified xsi:type="dcterms:W3CDTF">2023-08-22T12:35:00Z</dcterms:modified>
</cp:coreProperties>
</file>